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7ff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7ff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QQ4DMQgDrX6A///SP6A2tL30UgkfGkWb3T1YYCYk6K9B/NU/AEV2tZb9eOB7/PoPEtKktDTn46qH0rSmn/oI6JXVtMb0FFpTWSf0ZBlAyMJK+OeSfkagvh6WVcK1DF39M3jKV7J+P+uZ5raJWuXi3b92WWmoMeQc/VOmNC2KU+r3+BSWKbF1ZRuv8XnvWkbhiUNe47PMIjNVxjU+Li6oxaUC+c7uxRCD+35zYb03tjiBfir85KLRE4WB/eFktxeQgX5V3Ifr0nf+ZFwPK8tfIr4J7H3c3f0zg9Oo2h0mkC+sN6ebE070Zw5/w07i/JhaLIOBfLt2FxvmzPmLVyuwf53Q49R2ekLmfrDVmCtY4n5V6133vR+4vpjzwyDyfn789X33CRjyZoz76dz4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en do you think this will be ready for the average joe to set up? I</w:t>
      </w:r>
      <w:r>
        <w:t xml:space="preserve"> </w:t>
      </w:r>
      <w:r>
        <w:t xml:space="preserve">really want this but can't get it to w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7ff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1b7ff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1b7ff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7ff6</dc:title>
  <dc:creator/>
  <cp:keywords/>
  <dcterms:created xsi:type="dcterms:W3CDTF">2026-05-07T01:58:58Z</dcterms:created>
  <dcterms:modified xsi:type="dcterms:W3CDTF">2026-05-07T01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